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mg</w:t>
            </w:r>
            <w:r>
              <w:rPr>
                <w:rFonts w:ascii="Calibri" w:hAnsi="Calibri"/>
                <w:sz w:val="20"/>
              </w:rPr>
              <w:t xml:space="preserve">, N = 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50mg</w:t>
            </w:r>
            <w:r>
              <w:rPr>
                <w:rFonts w:ascii="Calibri" w:hAnsi="Calibri"/>
                <w:sz w:val="20"/>
              </w:rPr>
              <w:t xml:space="preserve">, N = 2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4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4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5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6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5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at testing (month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(1.8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(5.6, 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(1.5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at tes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 3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5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-6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-9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ove 1 y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t-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-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3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b-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4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4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ril and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4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4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non-Hispan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8.8 (83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93.7 (1,0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57.5 (74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9.6 (2,575.6, 3,48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4.4 (2,545.6, 3,50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64.6 (2,580.5, 3,44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7 weeks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6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6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6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37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ulmona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ac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ing at least one risk facto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3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surance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2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7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7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7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; Pearson's Chi-squared tes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Inclusing Asian, Pacific Islander, Middle Eastern or Northern American, American Indian or Native American by self-reporting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Have at least one of the following conditions recorded in the infant's medical history or diagnosis records: 1) Anemia; 2) Immunodeficiency (e.g. transplantation history, leukemia, etc.); 3) Cardiac diseases (including congenital heart diseases diagnosed at birth or any reporting of heart conditions); 4) Pulmonary diseases; 5) Down syndrome; 6) Small for gestational age (birth weight &lt; 2,500 grams); 7) Prematurity (gestational age less than 37 weeks)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20:04:14Z</dcterms:created>
  <dcterms:modified xsi:type="dcterms:W3CDTF">2024-08-24T20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